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B97019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##################################################</w:t>
      </w:r>
    </w:p>
    <w:p w14:paraId="690E48EB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## Author: {Sayantan Biswas}</w:t>
      </w:r>
    </w:p>
    <w:p w14:paraId="64105768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 xml:space="preserve">## Maintainer: {Sayantan </w:t>
      </w:r>
      <w:proofErr w:type="spellStart"/>
      <w:r w:rsidRPr="00123998">
        <w:rPr>
          <w:sz w:val="32"/>
          <w:szCs w:val="40"/>
        </w:rPr>
        <w:t>Biswa</w:t>
      </w:r>
      <w:proofErr w:type="spellEnd"/>
      <w:r w:rsidRPr="00123998">
        <w:rPr>
          <w:sz w:val="32"/>
          <w:szCs w:val="40"/>
        </w:rPr>
        <w:t>}</w:t>
      </w:r>
    </w:p>
    <w:p w14:paraId="61F60A2B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## Email: {sayantanbiswas1002@gmail.com}</w:t>
      </w:r>
    </w:p>
    <w:p w14:paraId="36F10836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##################################################</w:t>
      </w:r>
    </w:p>
    <w:p w14:paraId="57D4CB5E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198AC77E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7C13E74A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# Flask Calendar Task with Login Application</w:t>
      </w:r>
    </w:p>
    <w:p w14:paraId="229CFCC4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7B99C0D8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The `app.py`</w:t>
      </w:r>
    </w:p>
    <w:p w14:paraId="54880FE9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02D737CA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A complete application using Flask factories, click commands and storing</w:t>
      </w:r>
    </w:p>
    <w:p w14:paraId="1583E134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passwords encrypted in a json file `</w:t>
      </w:r>
      <w:proofErr w:type="spellStart"/>
      <w:proofErr w:type="gramStart"/>
      <w:r w:rsidRPr="00123998">
        <w:rPr>
          <w:sz w:val="32"/>
          <w:szCs w:val="40"/>
        </w:rPr>
        <w:t>users.json</w:t>
      </w:r>
      <w:proofErr w:type="spellEnd"/>
      <w:proofErr w:type="gramEnd"/>
      <w:r w:rsidRPr="00123998">
        <w:rPr>
          <w:sz w:val="32"/>
          <w:szCs w:val="40"/>
        </w:rPr>
        <w:t>` which you can easily take</w:t>
      </w:r>
    </w:p>
    <w:p w14:paraId="7F6350CB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as example to replace with your own database appr.</w:t>
      </w:r>
    </w:p>
    <w:p w14:paraId="201F88D7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74D154C7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&gt; NOTE: this example is not meant for production use as writing in a json file is suitable only for single access.</w:t>
      </w:r>
    </w:p>
    <w:p w14:paraId="1DAE4ABC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 xml:space="preserve">&gt; For better performance go with </w:t>
      </w:r>
      <w:proofErr w:type="spellStart"/>
      <w:r w:rsidRPr="00123998">
        <w:rPr>
          <w:sz w:val="32"/>
          <w:szCs w:val="40"/>
        </w:rPr>
        <w:t>MongoDb</w:t>
      </w:r>
      <w:proofErr w:type="spellEnd"/>
      <w:r w:rsidRPr="00123998">
        <w:rPr>
          <w:sz w:val="32"/>
          <w:szCs w:val="40"/>
        </w:rPr>
        <w:t xml:space="preserve">, </w:t>
      </w:r>
      <w:proofErr w:type="spellStart"/>
      <w:r w:rsidRPr="00123998">
        <w:rPr>
          <w:sz w:val="32"/>
          <w:szCs w:val="40"/>
        </w:rPr>
        <w:t>TinyDB</w:t>
      </w:r>
      <w:proofErr w:type="spellEnd"/>
      <w:r w:rsidRPr="00123998">
        <w:rPr>
          <w:sz w:val="32"/>
          <w:szCs w:val="40"/>
        </w:rPr>
        <w:t xml:space="preserve"> or other SGDB.</w:t>
      </w:r>
    </w:p>
    <w:p w14:paraId="4275CC43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3C2A087F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----------------------------------------------</w:t>
      </w:r>
    </w:p>
    <w:p w14:paraId="3394C807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Run with:</w:t>
      </w:r>
    </w:p>
    <w:p w14:paraId="6DCA90DA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0F23F302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```</w:t>
      </w:r>
    </w:p>
    <w:p w14:paraId="712E5849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bash</w:t>
      </w:r>
    </w:p>
    <w:p w14:paraId="19FDCA14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python app.py</w:t>
      </w:r>
    </w:p>
    <w:p w14:paraId="383E27EC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```</w:t>
      </w:r>
    </w:p>
    <w:p w14:paraId="438E6D97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-----------------------------------------------</w:t>
      </w:r>
    </w:p>
    <w:p w14:paraId="4A0F0010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Create new user:</w:t>
      </w:r>
    </w:p>
    <w:p w14:paraId="3C824738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6CF30E47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```</w:t>
      </w:r>
    </w:p>
    <w:p w14:paraId="437798F4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bash</w:t>
      </w:r>
    </w:p>
    <w:p w14:paraId="5E33967D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 xml:space="preserve">python app.py </w:t>
      </w:r>
      <w:proofErr w:type="spellStart"/>
      <w:r w:rsidRPr="00123998">
        <w:rPr>
          <w:sz w:val="32"/>
          <w:szCs w:val="40"/>
        </w:rPr>
        <w:t>adduser</w:t>
      </w:r>
      <w:proofErr w:type="spellEnd"/>
    </w:p>
    <w:p w14:paraId="7C212F0B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```</w:t>
      </w:r>
    </w:p>
    <w:p w14:paraId="2016BFF2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-----------------------------------------------</w:t>
      </w:r>
    </w:p>
    <w:p w14:paraId="23CE5FA3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Run the server</w:t>
      </w:r>
    </w:p>
    <w:p w14:paraId="3F37B6F3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57724DBC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```bash</w:t>
      </w:r>
    </w:p>
    <w:p w14:paraId="571D0DBF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 xml:space="preserve">python app.py </w:t>
      </w:r>
      <w:proofErr w:type="spellStart"/>
      <w:r w:rsidRPr="00123998">
        <w:rPr>
          <w:sz w:val="32"/>
          <w:szCs w:val="40"/>
        </w:rPr>
        <w:t>runserver</w:t>
      </w:r>
      <w:proofErr w:type="spellEnd"/>
    </w:p>
    <w:p w14:paraId="10A53A2C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```</w:t>
      </w:r>
    </w:p>
    <w:p w14:paraId="2DB55F09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-----------------------------------------------</w:t>
      </w:r>
    </w:p>
    <w:p w14:paraId="220BA6D3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When you are inside the app, rest is self-explanatory.</w:t>
      </w:r>
    </w:p>
    <w:p w14:paraId="340BBC3A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4140D32A" w14:textId="77777777" w:rsidR="00123998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The history is only available if you login through admin account.</w:t>
      </w:r>
    </w:p>
    <w:p w14:paraId="6EF1C0C8" w14:textId="77777777" w:rsidR="00123998" w:rsidRPr="00123998" w:rsidRDefault="00123998" w:rsidP="00123998">
      <w:pPr>
        <w:pStyle w:val="NoSpacing"/>
        <w:rPr>
          <w:sz w:val="32"/>
          <w:szCs w:val="40"/>
        </w:rPr>
      </w:pPr>
    </w:p>
    <w:p w14:paraId="49820B2F" w14:textId="4B7DA048" w:rsidR="008358A4" w:rsidRPr="00123998" w:rsidRDefault="00123998" w:rsidP="00123998">
      <w:pPr>
        <w:pStyle w:val="NoSpacing"/>
        <w:rPr>
          <w:sz w:val="32"/>
          <w:szCs w:val="40"/>
        </w:rPr>
      </w:pPr>
      <w:r w:rsidRPr="00123998">
        <w:rPr>
          <w:sz w:val="32"/>
          <w:szCs w:val="40"/>
        </w:rPr>
        <w:t>----------------------------------------------&lt;THANK YOU&gt;------------------------------------------</w:t>
      </w:r>
    </w:p>
    <w:sectPr w:rsidR="008358A4" w:rsidRPr="00123998" w:rsidSect="00D42304">
      <w:pgSz w:w="12240" w:h="30240" w:code="1"/>
      <w:pgMar w:top="1440" w:right="1797" w:bottom="1440" w:left="1797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NDGyMLAwNbI0MTBU0lEKTi0uzszPAykwrAUAxnAc/ywAAAA="/>
  </w:docVars>
  <w:rsids>
    <w:rsidRoot w:val="00F353E2"/>
    <w:rsid w:val="00123998"/>
    <w:rsid w:val="008358A4"/>
    <w:rsid w:val="00D42304"/>
    <w:rsid w:val="00F35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686907-23DA-460D-BC5E-F9B29F83D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239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3</Characters>
  <Application>Microsoft Office Word</Application>
  <DocSecurity>0</DocSecurity>
  <Lines>8</Lines>
  <Paragraphs>2</Paragraphs>
  <ScaleCrop>false</ScaleCrop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tan Biswas</dc:creator>
  <cp:keywords/>
  <dc:description/>
  <cp:lastModifiedBy>Sayantan Biswas</cp:lastModifiedBy>
  <cp:revision>2</cp:revision>
  <dcterms:created xsi:type="dcterms:W3CDTF">2020-06-27T06:51:00Z</dcterms:created>
  <dcterms:modified xsi:type="dcterms:W3CDTF">2020-06-27T06:51:00Z</dcterms:modified>
</cp:coreProperties>
</file>